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999CA1" w14:textId="5DD288DF" w:rsidR="007732C7" w:rsidRDefault="00827784" w:rsidP="007732C7">
      <w:pPr>
        <w:pStyle w:val="NormalWeb"/>
        <w:jc w:val="center"/>
        <w:rPr>
          <w:rStyle w:val="style11"/>
          <w:sz w:val="28"/>
          <w:szCs w:val="28"/>
        </w:rPr>
      </w:pPr>
      <w:r w:rsidRPr="007732C7">
        <w:rPr>
          <w:b/>
          <w:bCs/>
          <w:sz w:val="28"/>
          <w:szCs w:val="28"/>
        </w:rPr>
        <w:t>CS</w:t>
      </w:r>
      <w:r w:rsidR="001D733E">
        <w:rPr>
          <w:b/>
          <w:bCs/>
          <w:sz w:val="28"/>
          <w:szCs w:val="28"/>
        </w:rPr>
        <w:t>301</w:t>
      </w:r>
      <w:r w:rsidRPr="007732C7">
        <w:rPr>
          <w:b/>
          <w:bCs/>
          <w:sz w:val="28"/>
          <w:szCs w:val="28"/>
        </w:rPr>
        <w:t xml:space="preserve"> </w:t>
      </w:r>
      <w:r w:rsidR="001D733E">
        <w:rPr>
          <w:b/>
          <w:bCs/>
          <w:sz w:val="28"/>
          <w:szCs w:val="28"/>
        </w:rPr>
        <w:t>Database Management Systems</w:t>
      </w:r>
      <w:r w:rsidRPr="007732C7">
        <w:rPr>
          <w:b/>
          <w:bCs/>
          <w:sz w:val="28"/>
          <w:szCs w:val="28"/>
        </w:rPr>
        <w:br/>
      </w:r>
      <w:r w:rsidR="000503BB">
        <w:rPr>
          <w:b/>
          <w:bCs/>
          <w:sz w:val="28"/>
          <w:szCs w:val="28"/>
        </w:rPr>
        <w:t>Spring 2024</w:t>
      </w:r>
      <w:r w:rsidRPr="007732C7">
        <w:rPr>
          <w:b/>
          <w:bCs/>
          <w:sz w:val="28"/>
          <w:szCs w:val="28"/>
        </w:rPr>
        <w:br/>
      </w:r>
      <w:r w:rsidRPr="007732C7">
        <w:rPr>
          <w:rStyle w:val="style11"/>
          <w:sz w:val="28"/>
          <w:szCs w:val="28"/>
        </w:rPr>
        <w:t>Assignment</w:t>
      </w:r>
      <w:r w:rsidRPr="007732C7">
        <w:rPr>
          <w:sz w:val="28"/>
          <w:szCs w:val="28"/>
        </w:rPr>
        <w:t xml:space="preserve"> #</w:t>
      </w:r>
      <w:r w:rsidR="007732C7" w:rsidRPr="007732C7">
        <w:rPr>
          <w:rStyle w:val="style11"/>
          <w:sz w:val="28"/>
          <w:szCs w:val="28"/>
        </w:rPr>
        <w:t>1</w:t>
      </w:r>
    </w:p>
    <w:p w14:paraId="479AE178" w14:textId="6E7A6392" w:rsidR="001D733E" w:rsidRDefault="001D733E" w:rsidP="001D733E">
      <w:pPr>
        <w:pStyle w:val="NormalWeb"/>
        <w:jc w:val="center"/>
      </w:pPr>
      <w:r>
        <w:rPr>
          <w:rStyle w:val="style11"/>
        </w:rPr>
        <w:t>ER Diagram</w:t>
      </w:r>
    </w:p>
    <w:p w14:paraId="1BC880C1" w14:textId="3F89D337" w:rsidR="001D733E" w:rsidRDefault="001D733E" w:rsidP="001D733E">
      <w:pPr>
        <w:pStyle w:val="NormalWeb"/>
        <w:jc w:val="center"/>
      </w:pPr>
      <w:r>
        <w:rPr>
          <w:b/>
          <w:bCs/>
          <w:color w:val="CC0000"/>
        </w:rPr>
        <w:t xml:space="preserve">Due: </w:t>
      </w:r>
      <w:r w:rsidR="000503BB">
        <w:rPr>
          <w:b/>
          <w:bCs/>
          <w:color w:val="CC0000"/>
        </w:rPr>
        <w:t xml:space="preserve">February 2 </w:t>
      </w:r>
      <w:r>
        <w:rPr>
          <w:b/>
          <w:bCs/>
          <w:color w:val="CC0000"/>
        </w:rPr>
        <w:t>by 11:59 pm</w:t>
      </w:r>
    </w:p>
    <w:p w14:paraId="32E3B383" w14:textId="76001C84" w:rsidR="00827784" w:rsidRPr="00E547BE" w:rsidRDefault="00827784" w:rsidP="007732C7">
      <w:pPr>
        <w:pStyle w:val="NormalWeb"/>
        <w:jc w:val="center"/>
      </w:pPr>
      <w:r w:rsidRPr="00E547BE">
        <w:rPr>
          <w:rStyle w:val="style11"/>
          <w:sz w:val="24"/>
          <w:szCs w:val="24"/>
        </w:rPr>
        <w:t xml:space="preserve">                      </w:t>
      </w:r>
    </w:p>
    <w:p w14:paraId="288FB813" w14:textId="6EBB8E99" w:rsidR="003C77DC" w:rsidRDefault="001D733E" w:rsidP="003C77DC">
      <w:pPr>
        <w:rPr>
          <w:rFonts w:ascii="Times New Roman" w:hAnsi="Times New Roman" w:cs="Times New Roman"/>
          <w:sz w:val="24"/>
          <w:szCs w:val="24"/>
        </w:rPr>
      </w:pPr>
      <w:r w:rsidRPr="00E547BE">
        <w:rPr>
          <w:rFonts w:ascii="Times New Roman" w:hAnsi="Times New Roman" w:cs="Times New Roman"/>
          <w:b/>
          <w:bCs/>
          <w:sz w:val="24"/>
          <w:szCs w:val="24"/>
        </w:rPr>
        <w:t>Problem:</w:t>
      </w:r>
      <w:r w:rsidRPr="00E547BE">
        <w:rPr>
          <w:rFonts w:ascii="Times New Roman" w:hAnsi="Times New Roman" w:cs="Times New Roman"/>
          <w:sz w:val="24"/>
          <w:szCs w:val="24"/>
        </w:rPr>
        <w:t xml:space="preserve"> </w:t>
      </w:r>
      <w:r w:rsidR="003C77DC">
        <w:rPr>
          <w:rFonts w:ascii="Times New Roman" w:hAnsi="Times New Roman" w:cs="Times New Roman"/>
          <w:sz w:val="24"/>
          <w:szCs w:val="24"/>
        </w:rPr>
        <w:t>Complete Laboratory Exercise</w:t>
      </w:r>
      <w:r w:rsidR="00C478E7">
        <w:rPr>
          <w:rFonts w:ascii="Times New Roman" w:hAnsi="Times New Roman" w:cs="Times New Roman"/>
          <w:sz w:val="24"/>
          <w:szCs w:val="24"/>
        </w:rPr>
        <w:t>s</w:t>
      </w:r>
      <w:r w:rsidR="003C77DC">
        <w:rPr>
          <w:rFonts w:ascii="Times New Roman" w:hAnsi="Times New Roman" w:cs="Times New Roman"/>
          <w:sz w:val="24"/>
          <w:szCs w:val="24"/>
        </w:rPr>
        <w:t xml:space="preserve"> 3.3</w:t>
      </w:r>
      <w:r w:rsidR="000503BB">
        <w:rPr>
          <w:rFonts w:ascii="Times New Roman" w:hAnsi="Times New Roman" w:cs="Times New Roman"/>
          <w:sz w:val="24"/>
          <w:szCs w:val="24"/>
        </w:rPr>
        <w:t>2</w:t>
      </w:r>
      <w:r w:rsidR="003C77DC">
        <w:rPr>
          <w:rFonts w:ascii="Times New Roman" w:hAnsi="Times New Roman" w:cs="Times New Roman"/>
          <w:sz w:val="24"/>
          <w:szCs w:val="24"/>
        </w:rPr>
        <w:t xml:space="preserve"> of Chapter 3 on Page</w:t>
      </w:r>
      <w:r w:rsidR="00E158E3">
        <w:rPr>
          <w:rFonts w:ascii="Times New Roman" w:hAnsi="Times New Roman" w:cs="Times New Roman"/>
          <w:sz w:val="24"/>
          <w:szCs w:val="24"/>
        </w:rPr>
        <w:t>s 103</w:t>
      </w:r>
      <w:r w:rsidR="003C77DC">
        <w:rPr>
          <w:rFonts w:ascii="Times New Roman" w:hAnsi="Times New Roman" w:cs="Times New Roman"/>
          <w:sz w:val="24"/>
          <w:szCs w:val="24"/>
        </w:rPr>
        <w:t xml:space="preserve">. It is recommended you use </w:t>
      </w:r>
      <w:proofErr w:type="spellStart"/>
      <w:r w:rsidR="003C77DC">
        <w:rPr>
          <w:rFonts w:ascii="Times New Roman" w:hAnsi="Times New Roman" w:cs="Times New Roman"/>
          <w:sz w:val="24"/>
          <w:szCs w:val="24"/>
        </w:rPr>
        <w:t>ERDPlus</w:t>
      </w:r>
      <w:proofErr w:type="spellEnd"/>
      <w:r w:rsidR="003C77DC">
        <w:rPr>
          <w:rFonts w:ascii="Times New Roman" w:hAnsi="Times New Roman" w:cs="Times New Roman"/>
          <w:sz w:val="24"/>
          <w:szCs w:val="24"/>
        </w:rPr>
        <w:t xml:space="preserve"> Tool (https://erdplus.com) to draw the ER diagram. </w:t>
      </w:r>
      <w:proofErr w:type="spellStart"/>
      <w:r w:rsidR="003C77DC">
        <w:rPr>
          <w:rFonts w:ascii="Times New Roman" w:hAnsi="Times New Roman" w:cs="Times New Roman"/>
          <w:sz w:val="24"/>
          <w:szCs w:val="24"/>
        </w:rPr>
        <w:t>ERDPlus</w:t>
      </w:r>
      <w:proofErr w:type="spellEnd"/>
      <w:r w:rsidR="003C77DC">
        <w:rPr>
          <w:rFonts w:ascii="Times New Roman" w:hAnsi="Times New Roman" w:cs="Times New Roman"/>
          <w:sz w:val="24"/>
          <w:szCs w:val="24"/>
        </w:rPr>
        <w:t xml:space="preserve"> Tool was developed by one of our CS graduates.</w:t>
      </w:r>
    </w:p>
    <w:p w14:paraId="72720A0D" w14:textId="622308CD" w:rsidR="003C77DC" w:rsidRPr="00E547BE" w:rsidRDefault="003C77DC" w:rsidP="003C77D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C77DC">
        <w:rPr>
          <w:rFonts w:ascii="Times New Roman" w:hAnsi="Times New Roman" w:cs="Times New Roman"/>
          <w:b/>
          <w:bCs/>
          <w:sz w:val="24"/>
          <w:szCs w:val="24"/>
        </w:rPr>
        <w:t>Answer:</w:t>
      </w:r>
    </w:p>
    <w:p w14:paraId="67C5EE10" w14:textId="0A2866A1" w:rsidR="00E547BE" w:rsidRPr="00E547BE" w:rsidRDefault="008E3472" w:rsidP="00E547B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4AF5DB98" wp14:editId="27EA55E5">
            <wp:extent cx="6492994" cy="2176818"/>
            <wp:effectExtent l="0" t="0" r="3175" b="0"/>
            <wp:docPr id="220927813" name="Picture 1" descr="A diagram of a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0927813" name="Picture 1" descr="A diagram of a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00632" cy="21793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547BE" w:rsidRPr="00E547BE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144561" w14:textId="77777777" w:rsidR="000C7AC4" w:rsidRDefault="000C7AC4" w:rsidP="007732C7">
      <w:pPr>
        <w:spacing w:after="0" w:line="240" w:lineRule="auto"/>
      </w:pPr>
      <w:r>
        <w:separator/>
      </w:r>
    </w:p>
  </w:endnote>
  <w:endnote w:type="continuationSeparator" w:id="0">
    <w:p w14:paraId="32DE6AFF" w14:textId="77777777" w:rsidR="000C7AC4" w:rsidRDefault="000C7AC4" w:rsidP="007732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51C475" w14:textId="77777777" w:rsidR="000C7AC4" w:rsidRDefault="000C7AC4" w:rsidP="007732C7">
      <w:pPr>
        <w:spacing w:after="0" w:line="240" w:lineRule="auto"/>
      </w:pPr>
      <w:r>
        <w:separator/>
      </w:r>
    </w:p>
  </w:footnote>
  <w:footnote w:type="continuationSeparator" w:id="0">
    <w:p w14:paraId="0D08CC82" w14:textId="77777777" w:rsidR="000C7AC4" w:rsidRDefault="000C7AC4" w:rsidP="007732C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1E5F8A" w14:textId="0BBD93DA" w:rsidR="007732C7" w:rsidRPr="007732C7" w:rsidRDefault="007732C7" w:rsidP="00757EAD">
    <w:pPr>
      <w:pStyle w:val="NormalWeb"/>
      <w:ind w:left="7200"/>
      <w:rPr>
        <w:rStyle w:val="style11"/>
        <w:i/>
      </w:rPr>
    </w:pPr>
    <w:r w:rsidRPr="007732C7">
      <w:rPr>
        <w:rStyle w:val="style11"/>
        <w:i/>
      </w:rPr>
      <w:t>Name:</w:t>
    </w:r>
    <w:r w:rsidR="00683B1D">
      <w:rPr>
        <w:rStyle w:val="style11"/>
        <w:i/>
      </w:rPr>
      <w:t xml:space="preserve"> Gowtham Prasad</w:t>
    </w:r>
    <w:r w:rsidR="00757EAD">
      <w:rPr>
        <w:rStyle w:val="style11"/>
        <w:i/>
      </w:rPr>
      <w:t xml:space="preserve">       </w:t>
    </w:r>
  </w:p>
  <w:p w14:paraId="3DFDA4EE" w14:textId="77777777" w:rsidR="007732C7" w:rsidRDefault="007732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E26FBC"/>
    <w:multiLevelType w:val="multilevel"/>
    <w:tmpl w:val="9C9A4C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11414CB"/>
    <w:multiLevelType w:val="hybridMultilevel"/>
    <w:tmpl w:val="D4D6D5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881625"/>
    <w:multiLevelType w:val="multilevel"/>
    <w:tmpl w:val="68A62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41CF70CE"/>
    <w:multiLevelType w:val="hybridMultilevel"/>
    <w:tmpl w:val="F0CA22E8"/>
    <w:lvl w:ilvl="0" w:tplc="B5E2224A">
      <w:numFmt w:val="bullet"/>
      <w:lvlText w:val="•"/>
      <w:lvlJc w:val="left"/>
      <w:pPr>
        <w:ind w:left="1080" w:hanging="7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476366B"/>
    <w:multiLevelType w:val="hybridMultilevel"/>
    <w:tmpl w:val="CD90BE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27577754">
    <w:abstractNumId w:val="1"/>
  </w:num>
  <w:num w:numId="2" w16cid:durableId="399716865">
    <w:abstractNumId w:val="0"/>
  </w:num>
  <w:num w:numId="3" w16cid:durableId="1629555116">
    <w:abstractNumId w:val="2"/>
  </w:num>
  <w:num w:numId="4" w16cid:durableId="1021589003">
    <w:abstractNumId w:val="4"/>
  </w:num>
  <w:num w:numId="5" w16cid:durableId="79606967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O0MDY0szA1NDc0MDJS0lEKTi0uzszPAykwrQUAvTAvBSwAAAA="/>
  </w:docVars>
  <w:rsids>
    <w:rsidRoot w:val="002373A6"/>
    <w:rsid w:val="000503BB"/>
    <w:rsid w:val="000C7AC4"/>
    <w:rsid w:val="000D6B69"/>
    <w:rsid w:val="000D76E7"/>
    <w:rsid w:val="000E0CAF"/>
    <w:rsid w:val="000E54FB"/>
    <w:rsid w:val="001D733E"/>
    <w:rsid w:val="002373A6"/>
    <w:rsid w:val="003C77DC"/>
    <w:rsid w:val="00497908"/>
    <w:rsid w:val="00514FAB"/>
    <w:rsid w:val="00640631"/>
    <w:rsid w:val="00683B1D"/>
    <w:rsid w:val="00757EAD"/>
    <w:rsid w:val="007732C7"/>
    <w:rsid w:val="00827784"/>
    <w:rsid w:val="008E3472"/>
    <w:rsid w:val="009D3564"/>
    <w:rsid w:val="009F45A4"/>
    <w:rsid w:val="00A8528F"/>
    <w:rsid w:val="00AB4072"/>
    <w:rsid w:val="00AE42A3"/>
    <w:rsid w:val="00B55EF5"/>
    <w:rsid w:val="00C45663"/>
    <w:rsid w:val="00C478E7"/>
    <w:rsid w:val="00E158E3"/>
    <w:rsid w:val="00E547BE"/>
    <w:rsid w:val="00EE4512"/>
    <w:rsid w:val="00F16D00"/>
    <w:rsid w:val="00F628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66E3BE"/>
  <w15:chartTrackingRefBased/>
  <w15:docId w15:val="{3EBF8854-706F-4005-A7F2-1F41AA3D91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277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tyle11">
    <w:name w:val="style11"/>
    <w:basedOn w:val="DefaultParagraphFont"/>
    <w:rsid w:val="00827784"/>
    <w:rPr>
      <w:rFonts w:ascii="Times New Roman" w:hAnsi="Times New Roman" w:cs="Times New Roman" w:hint="default"/>
      <w:sz w:val="27"/>
      <w:szCs w:val="27"/>
    </w:rPr>
  </w:style>
  <w:style w:type="paragraph" w:styleId="ListParagraph">
    <w:name w:val="List Paragraph"/>
    <w:basedOn w:val="Normal"/>
    <w:uiPriority w:val="34"/>
    <w:qFormat/>
    <w:rsid w:val="0082778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732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32C7"/>
  </w:style>
  <w:style w:type="paragraph" w:styleId="Footer">
    <w:name w:val="footer"/>
    <w:basedOn w:val="Normal"/>
    <w:link w:val="FooterChar"/>
    <w:uiPriority w:val="99"/>
    <w:unhideWhenUsed/>
    <w:rsid w:val="007732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32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678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8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6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394717">
          <w:marLeft w:val="90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51</Words>
  <Characters>29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</dc:creator>
  <cp:keywords/>
  <dc:description/>
  <cp:lastModifiedBy>Gowtham Prasad</cp:lastModifiedBy>
  <cp:revision>5</cp:revision>
  <dcterms:created xsi:type="dcterms:W3CDTF">2024-01-21T21:46:00Z</dcterms:created>
  <dcterms:modified xsi:type="dcterms:W3CDTF">2024-02-03T05:48:00Z</dcterms:modified>
</cp:coreProperties>
</file>